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451" w:type="dxa"/>
        <w:jc w:val="center"/>
        <w:tblLook w:val="04A0" w:firstRow="1" w:lastRow="0" w:firstColumn="1" w:lastColumn="0" w:noHBand="0" w:noVBand="1"/>
      </w:tblPr>
      <w:tblGrid>
        <w:gridCol w:w="3402"/>
        <w:gridCol w:w="993"/>
        <w:gridCol w:w="1134"/>
        <w:gridCol w:w="1134"/>
        <w:gridCol w:w="1134"/>
        <w:gridCol w:w="1275"/>
        <w:gridCol w:w="284"/>
        <w:gridCol w:w="1701"/>
        <w:gridCol w:w="1559"/>
        <w:gridCol w:w="1418"/>
        <w:gridCol w:w="1417"/>
      </w:tblGrid>
      <w:tr w:rsidR="00601C92" w:rsidRPr="00BD340B" w:rsidTr="00D1078A">
        <w:trPr>
          <w:trHeight w:val="300"/>
          <w:jc w:val="center"/>
        </w:trPr>
        <w:tc>
          <w:tcPr>
            <w:tcW w:w="1545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466873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2 Table.</w:t>
            </w: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Cross-sectional associations between cigarette smoking and age at menopause after excluding UK Biobank study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n=69 217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ge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 years</w:t>
            </w: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at menopause, n (%)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Adjusted </w:t>
            </w:r>
            <w:r w:rsidRPr="00A81C4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RRR (95% CI) </w:t>
            </w:r>
            <w:r w:rsidRPr="0034713D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r w:rsidRPr="0034713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</w:t>
            </w: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 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&lt;4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-5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≥52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&lt;4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40-4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≥ 52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5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oking statu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ver smok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2 (1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24 (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66 (25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62 (25.5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30 (40.7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mer smok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5 (1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54 (6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56 (27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95 (25.2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05 (39.1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161F84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61F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4 (0.86, 1.2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161F84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61F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 (0.87, 1.1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161F84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61F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 (0.97, 1.17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5 (0.90, 1.01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urrent smok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2 (2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46 (10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40 (35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03 (23.6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07 (28.2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8 (1.47, 2.1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9 (1.52, 1.8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6 (1.33, 1.6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5 (0.68, 0.82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5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ten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ty of smoking, cigarettes/day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ver smok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2 (1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24 (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66 (25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62 (25.5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30 (40.7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mer smokers + 1-9 cigs/day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 (1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5 (5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6 (2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05 (25.5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89 (41.3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8 (0.58, 1.0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1 (0.69, 0.9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 (0.89, 1.1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9 (0.93, 1.05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mer smokers + 10-19 cigs/day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 (1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7 (7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59 (29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8 (25.4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86 (36.3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2 (0.70, 1.4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 (0.84, 1.4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4 (0.99, 1.3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7 (0.72, 1.04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mer smokers + 20 or more cigs/day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 (2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9 (8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46 (27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71 (25.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9 (36.4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5 (1.01, 2.0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6 (0.95, 1.6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 (0.96, 1.28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6 (0.74, 0.99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urrent smokers + 1-9 cigs/day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 (2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3 (7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30 (32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8 (24.0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47 (33.4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2 (0.95, 2.1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1 (1.03, 1.4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2 (1.18, 1.48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6 (0.78, 0.94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urrent smokers + 10-19 cigs/day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1 (2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8 (10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58 (36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30 (23.9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8 (26.6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4 (1.37, 2.2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8 (1.47, 1.9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6 (1.28, 1.66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9 (0.62, 0.77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urrent smokers + 20 or more cigs/day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0 (3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8 (12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3 (35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8 (22.0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16 (25.6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4 (1.91, 2.8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6 (1.86, 2.5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3 (1.37, 1.93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0 (0.62, 0.79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Duration of smoking </w:t>
            </w:r>
            <w:r w:rsidRPr="00726D8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, year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ver smok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2 (1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24 (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66 (25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62 (25.5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30 (40.7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mer smokers + duration &lt;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 (1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 (5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8 (26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6 (24.3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91 (41.6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3 (0.42, 1.2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9 (0.7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, 1.1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9 (0.89, 1.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 (0.96, 1.19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mer smokers + duration 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 (1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1 (5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47 (27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05 (26.4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25 (38.7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6 (0.56, 1.3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9 (0.8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, 1.2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4 (0.86, 1.2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0.81, 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00</w:t>
            </w: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urrent smokers + duration &lt;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 (8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 (14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 (40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 (20.2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 (16.3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4 (3.28, 15.9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2 (1.48, 5.3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1 (1.71, 2.6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4 (0.31, 0.95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urrent smokers + duration 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4 (1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7 (2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2 (34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9 (17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 (12.5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58 (9.18, 23.1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5 (4.33, 6.6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00</w:t>
            </w: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1.77, 2.26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31E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7 (0.39, 0.55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umulative quality of smoking, pack-years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F31EB5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F31EB5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F31EB5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F31EB5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F31EB5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F31EB5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F31EB5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F31EB5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F31EB5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ver smok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2 (1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24 (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66 (25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62 (25.5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30 (40.7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Former smokers + pack-years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≤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 (1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6 (5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92 (25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96 (25.5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47 (42.9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1 (0.33, 1.1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3 (0.68, 1.0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7 (0.85, 1.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3 (0.94, 1.13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Former smokers + pack-years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 (1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1 (5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1 (29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0 (25.3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85 (39.4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7 (0.56, 0.8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3 (0.65, 1.0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 (0.99, 1.2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6 (0.89, 1.03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Former smokers + pack-years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-1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 (1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1 (7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74 (29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35 (24.0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10 (38.1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161F84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61F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8 (0.53, 1.4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161F84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61F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 (0.84, 1.5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161F84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61F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9 (1.03, 1.36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7 (0.88, 1.07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urrent smokers + pack-years &lt;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 (3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 (9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0 (37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6 (23.3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9 (26.4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2 (1.56, 3.1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4 (1.28, 2.1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5 (1.34, 1.8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9 (0.57, 0.82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urrent smokers + pack-years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-1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 (4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 (12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0</w:t>
            </w: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5 (31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8 (20.7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0 (31.3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1 (2.19, 5.0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1 (1.82, 2.6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9 (1.28, 1.7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3 (0.77, 1.13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urrent smokers + pack-years 11-1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 (4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0</w:t>
            </w: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4 (12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8 (38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5 (22.8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1 (21.8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1.79, 4.3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1.56, 3.4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3 (1.49, 1.78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9 (0.49, 0.7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367C1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 xml:space="preserve">Age started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oking, year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ver smok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2 (1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24 (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66 (25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62 (25.5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30 (40.7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Former smokers + age started at ≥2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3 (1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2 (5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99 (28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38 (26.8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00 (38.1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9 (0.45, 1.3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9 (0.70, 1.1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2 (0.91, 1.14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9 (0.82, 0.97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Former smokers + age started at 16-19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5 (1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6 (6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51 (26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89 (25.4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25 (40.4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161F84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61F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1 (0.68, 1.2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161F84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61F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4 (0.85, 1.0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161F84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61F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3 (0.91, 1.17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6 (0.90, 1.03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Former smokers + age started at ≤15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 (2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0 (7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5 (29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2 (23.5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44 (36.8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161F84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61F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5 (0.92, 1.6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161F84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61F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5 (0.87, 1.7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161F84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61F8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 (1.01, 1.5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5 (0.87, 1.04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urrent smokers + age started at ≥2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3 (2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2 (9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52 (35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96 (25.2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00 (27.2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0 (1.08, 2.0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7 (1.41, 1.7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8 (1.24, 1.53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9 (0.64, 0.75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urrent smokers + age started at 16-19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2 (2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5 (1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19 (34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04 (23.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1 (28.8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2 (1.43, 2.3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4 (1.42, 2.1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9 (1.31, 1.7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7 (0.71, 0.82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urrent smokers + age started at ≤ 15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7 (3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3 (11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56 (37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2 (21.4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98 (26.0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6 (1.50, 3.1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5 (1.75, 2.4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3 (1.45, 2.08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4 (0.65, 0.85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5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E222D2" w:rsidRDefault="00601C92" w:rsidP="00D1078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ars since quitting smoking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, year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ver smoke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2 (1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24 (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66 (25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62 (25.5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30 (40.7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urrent smoker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2 (2.8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46 (10.2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40 (35.3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03 (23.6)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07 (28.2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8 (1.46, 2.17)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0 (1.52, 1.90)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7 (1.33, 1.61)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5 (0.68, 0.82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AA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-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 (2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2 (10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9 (39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90 (28.3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0 (19.2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06B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6 (1.15, 2.4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06B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4 (1.18, 1.7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06B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7 (1.21, 1.78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06B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2 (0.36, 0.49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  <w:r w:rsidRPr="00BA5AA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 (1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4 (10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6 (41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6 (27.7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9 (18.4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06B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3 (0.36, 2.9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06B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1 (1.11, 2.0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06B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5 (1.22, 1.5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E06B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06B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1 (0.36, 0.46)</w:t>
            </w:r>
          </w:p>
        </w:tc>
      </w:tr>
      <w:tr w:rsidR="00601C92" w:rsidRPr="00BD340B" w:rsidTr="00D1078A">
        <w:trPr>
          <w:trHeight w:val="300"/>
          <w:jc w:val="center"/>
        </w:trPr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ind w:firstLineChars="200" w:firstLine="36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A5AA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  <w:r w:rsidRPr="00BA5AA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 (1.7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8 (8.7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0 (35.7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36 (32.4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1B1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9 (21.5)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06B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5 (0.57, 1.28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06B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 (0.8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E06B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, 1.54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06B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 (0.87, 1.31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06B9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1 (0.36, 0.47)</w:t>
            </w:r>
          </w:p>
        </w:tc>
      </w:tr>
      <w:tr w:rsidR="00601C92" w:rsidRPr="00BD340B" w:rsidTr="00D1078A">
        <w:trPr>
          <w:trHeight w:val="1014"/>
          <w:jc w:val="center"/>
        </w:trPr>
        <w:tc>
          <w:tcPr>
            <w:tcW w:w="15451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4793">
              <w:rPr>
                <w:rFonts w:asciiTheme="minorEastAsia" w:hAnsiTheme="minorEastAsia" w:cs="Times New Roman" w:hint="eastAsia"/>
                <w:color w:val="000000"/>
                <w:sz w:val="18"/>
                <w:szCs w:val="18"/>
                <w:vertAlign w:val="superscript"/>
              </w:rPr>
              <w:t>*</w:t>
            </w: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Multinomial logistic regression model was used to estimate relative risk ratio (RRR) and 95% confidence interval (95% CI) with the category of 50-51 years as reference. All RRRs were adjusted for race/ethnicity/region, education level, and body mass index.</w:t>
            </w:r>
          </w:p>
          <w:p w:rsidR="00601C92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726D8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†</w:t>
            </w: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e categories of 10-14 and 15-20 were combined as 10-20 for analysis for limited number of women with premature menopause.</w:t>
            </w:r>
          </w:p>
          <w:p w:rsidR="00601C92" w:rsidRPr="00BD340B" w:rsidRDefault="00601C92" w:rsidP="00D107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D340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bbreviations: cigs, cigarettes.</w:t>
            </w:r>
          </w:p>
        </w:tc>
      </w:tr>
    </w:tbl>
    <w:p w:rsidR="006736E5" w:rsidRDefault="006736E5"/>
    <w:sectPr w:rsidR="006736E5" w:rsidSect="00601C92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wMDQ0NjUzNjQ1NbNU0lEKTi0uzszPAykwqQUAVVhyrSwAAAA="/>
  </w:docVars>
  <w:rsids>
    <w:rsidRoot w:val="002C54C2"/>
    <w:rsid w:val="00161F84"/>
    <w:rsid w:val="00275BB5"/>
    <w:rsid w:val="002C54C2"/>
    <w:rsid w:val="005A1348"/>
    <w:rsid w:val="00601C92"/>
    <w:rsid w:val="006603BE"/>
    <w:rsid w:val="006736E5"/>
    <w:rsid w:val="00716661"/>
    <w:rsid w:val="0084669C"/>
    <w:rsid w:val="00E53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76D7D5-4D0E-48DC-940F-35B799F02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1C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875</Words>
  <Characters>4993</Characters>
  <Application>Microsoft Office Word</Application>
  <DocSecurity>0</DocSecurity>
  <Lines>41</Lines>
  <Paragraphs>11</Paragraphs>
  <ScaleCrop>false</ScaleCrop>
  <Company>The University of Queensland</Company>
  <LinksUpToDate>false</LinksUpToDate>
  <CharactersWithSpaces>5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shan Zhu</dc:creator>
  <cp:keywords/>
  <dc:description/>
  <cp:lastModifiedBy>Dongshan Zhu</cp:lastModifiedBy>
  <cp:revision>9</cp:revision>
  <dcterms:created xsi:type="dcterms:W3CDTF">2018-05-27T07:52:00Z</dcterms:created>
  <dcterms:modified xsi:type="dcterms:W3CDTF">2018-10-13T10:57:00Z</dcterms:modified>
</cp:coreProperties>
</file>